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Development</w:t>
      </w:r>
    </w:p>
    <w:bookmarkStart w:id="21" w:name="X26792435846e657d2a7f8574b14606a395d3de9"/>
    <w:p>
      <w:pPr>
        <w:pStyle w:val="Heading1"/>
      </w:pPr>
      <w:r>
        <w:t xml:space="preserve">SCHOLARSHIP APPLICATION LETTER FOR PRIMARY TEACHER PROFESSIONAL DEVELOPMENT</w:t>
      </w:r>
    </w:p>
    <w:p>
      <w:pPr>
        <w:pStyle w:val="FirstParagraph"/>
      </w:pPr>
      <w:r>
        <w:t xml:space="preserve">October 26, 2023</w:t>
      </w:r>
    </w:p>
    <w:p>
      <w:pPr>
        <w:pStyle w:val="BodyText"/>
      </w:pPr>
      <w:r>
        <w:t xml:space="preserve">Comitê de Bolsas de Estudo</w:t>
      </w:r>
      <w:r>
        <w:br/>
      </w:r>
      <w:r>
        <w:t xml:space="preserve">Fundação Educacional Rio (FER)</w:t>
      </w:r>
      <w:r>
        <w:br/>
      </w:r>
      <w:r>
        <w:t xml:space="preserve">Avenida Presidente Vargas, nº 1000</w:t>
      </w:r>
      <w:r>
        <w:br/>
      </w:r>
      <w:r>
        <w:t xml:space="preserve">Centro, Rio de Janeiro - RJ</w:t>
      </w:r>
    </w:p>
    <w:bookmarkStart w:id="20" w:name="X698a3326d0058c81b32717c2a1751413bf836a8"/>
    <w:p>
      <w:pPr>
        <w:pStyle w:val="Heading2"/>
      </w:pPr>
      <w:r>
        <w:t xml:space="preserve">Subject: Application for Scholarship to Advance Primary Teacher Training in Public Education Systems of Rio de Janeiro</w:t>
      </w:r>
    </w:p>
    <w:p>
      <w:pPr>
        <w:pStyle w:val="FirstParagraph"/>
      </w:pPr>
      <w:r>
        <w:t xml:space="preserve">Dear Esteemed Members of the Scholarship Committee,</w:t>
      </w:r>
    </w:p>
    <w:p>
      <w:pPr>
        <w:pStyle w:val="BodyText"/>
      </w:pPr>
      <w:r>
        <w:t xml:space="preserve">It is with profound dedication to educational equity and a deep-rooted commitment to transforming young lives through quality primary education that I submit this application for your esteemed scholarship program. As a certified Primary Teacher currently working within the public education network of Rio de Janeiro, I am writing not merely as an applicant but as an advocate for the children of Brazil’s most vibrant yet underserved communities. The opportunity to advance my pedagogical expertise through your scholarship would directly empower me to address critical gaps in early childhood development across Rio’s municipal schools, aligning precisely with the mission of both the Fundação Educacional Rio and Brazil’s national educational vision.</w:t>
      </w:r>
    </w:p>
    <w:p>
      <w:pPr>
        <w:pStyle w:val="BodyText"/>
      </w:pPr>
      <w:r>
        <w:t xml:space="preserve">Having dedicated seven years to teaching children aged 6–10 at Escola Municipal Professora Maria das Graças in Complexo do Alemão, I have witnessed firsthand the transformative potential of well-trained primary educators in contexts marked by socioeconomic complexity. Rio de Janeiro’s public schools serve over 1.5 million students, yet teacher retention remains a challenge due to limited professional development opportunities—particularly for those working in favelas where children often face intersecting barriers of poverty, violence, and inadequate infrastructure. My classroom practice has centered on culturally responsive pedagogy adapted to Rio’s unique social fabric: integrating local Afro-Brazilian traditions into literacy lessons, utilizing community partnerships with neighborhood centers like the</w:t>
      </w:r>
      <w:r>
        <w:t xml:space="preserve"> </w:t>
      </w:r>
      <w:r>
        <w:rPr>
          <w:iCs/>
          <w:i/>
        </w:rPr>
        <w:t xml:space="preserve">Centro Cultural João XXIII</w:t>
      </w:r>
      <w:r>
        <w:t xml:space="preserve">, and implementing trauma-informed approaches for students affected by urban insecurity. These strategies have increased student engagement by 40% in my literacy cohorts, as measured through standardized assessments conducted by the Rio de Janeiro Department of Education (SEEDUC).</w:t>
      </w:r>
    </w:p>
    <w:p>
      <w:pPr>
        <w:pStyle w:val="BodyText"/>
      </w:pPr>
      <w:r>
        <w:t xml:space="preserve">The significance of this scholarship transcends personal ambition; it represents a strategic investment in sustainable educational change. Brazil’s</w:t>
      </w:r>
      <w:r>
        <w:t xml:space="preserve"> </w:t>
      </w:r>
      <w:r>
        <w:rPr>
          <w:iCs/>
          <w:i/>
        </w:rPr>
        <w:t xml:space="preserve">Lei de Diretrizes e Bases da Educação Nacional</w:t>
      </w:r>
      <w:r>
        <w:t xml:space="preserve"> </w:t>
      </w:r>
      <w:r>
        <w:t xml:space="preserve">(LDB) prioritizes inclusive education, yet implementation gaps persist—especially in primary education where foundational skills are forged. My current professional development is constrained by the high cost of certified programs that address these priorities: specialized training in neurodiversity support, digital literacy for low-resource classrooms, and community-based curriculum design. Without access to advanced coursework through your scholarship initiative, I would remain unable to systematically integrate evidence-based methodologies into my teaching practice across Rio’s 170+ municipal primary schools. For instance, a recent project addressing math anxiety among 7-year-olds required adapting materials from international models—costing R$3,200 out of my own salary—which delayed critical interventions for over 85 students.</w:t>
      </w:r>
    </w:p>
    <w:p>
      <w:pPr>
        <w:pStyle w:val="BodyText"/>
      </w:pPr>
      <w:r>
        <w:t xml:space="preserve">My proposed professional development plan directly responds to Rio de Janeiro’s most urgent educational challenges. I seek to complete the</w:t>
      </w:r>
      <w:r>
        <w:t xml:space="preserve"> </w:t>
      </w:r>
      <w:r>
        <w:rPr>
          <w:iCs/>
          <w:i/>
        </w:rPr>
        <w:t xml:space="preserve">Certificação em Educação Inclusiva e Tecnologia Aplicada</w:t>
      </w:r>
      <w:r>
        <w:t xml:space="preserve"> </w:t>
      </w:r>
      <w:r>
        <w:t xml:space="preserve">(Inclusive Education and Applied Technology Certification) through a partnership with Fundação Getulio Vargas, focusing on three key areas:</w:t>
      </w:r>
      <w:r>
        <w:t xml:space="preserve"> </w:t>
      </w:r>
      <w:r>
        <w:rPr>
          <w:bCs/>
          <w:b/>
        </w:rPr>
        <w:t xml:space="preserve">(1)</w:t>
      </w:r>
      <w:r>
        <w:t xml:space="preserve"> </w:t>
      </w:r>
      <w:r>
        <w:t xml:space="preserve">Developing digital resource banks tailored for low-bandwidth environments in favelas like Rocinha;</w:t>
      </w:r>
      <w:r>
        <w:t xml:space="preserve"> </w:t>
      </w:r>
      <w:r>
        <w:rPr>
          <w:bCs/>
          <w:b/>
        </w:rPr>
        <w:t xml:space="preserve">(2)</w:t>
      </w:r>
      <w:r>
        <w:t xml:space="preserve"> </w:t>
      </w:r>
      <w:r>
        <w:t xml:space="preserve">Training colleagues across 10 schools in the Baixada Fluminense region on inclusive assessment techniques; and</w:t>
      </w:r>
      <w:r>
        <w:t xml:space="preserve"> </w:t>
      </w:r>
      <w:r>
        <w:rPr>
          <w:bCs/>
          <w:b/>
        </w:rPr>
        <w:t xml:space="preserve">(3)</w:t>
      </w:r>
      <w:r>
        <w:t xml:space="preserve"> </w:t>
      </w:r>
      <w:r>
        <w:t xml:space="preserve">Co-designing community learning hubs with parent associations to bridge school-home connections. These initiatives directly align with Rio’s</w:t>
      </w:r>
      <w:r>
        <w:t xml:space="preserve"> </w:t>
      </w:r>
      <w:r>
        <w:rPr>
          <w:iCs/>
          <w:i/>
        </w:rPr>
        <w:t xml:space="preserve">Estratégia Municipal de Educação</w:t>
      </w:r>
      <w:r>
        <w:t xml:space="preserve"> </w:t>
      </w:r>
      <w:r>
        <w:t xml:space="preserve">(Municipal Education Strategy), which emphasizes "pedagogical innovation in high-impact contexts." Crucially, I will document all outcomes through a collaborative action research project with the University of Rio de Janeiro, ensuring findings benefit not just my students but the broader network of Primary Teachers serving 200+ children weekly across 5 municipalities.</w:t>
      </w:r>
    </w:p>
    <w:p>
      <w:pPr>
        <w:pStyle w:val="BodyText"/>
      </w:pPr>
      <w:r>
        <w:t xml:space="preserve">What distinguishes my application is not merely my experience but my unshakeable understanding of Rio’s educational ecosystem. I have volunteered with</w:t>
      </w:r>
      <w:r>
        <w:t xml:space="preserve"> </w:t>
      </w:r>
      <w:r>
        <w:rPr>
          <w:iCs/>
          <w:i/>
        </w:rPr>
        <w:t xml:space="preserve">Educar é Possível</w:t>
      </w:r>
      <w:r>
        <w:t xml:space="preserve">, a nonprofit supporting teacher collectives in the Zona Norte, and participated in SEEDUC’s 2022 "Professores do Futuro" (Teachers of the Future) cohort—which revealed that only 17% of primary educators receive formal professional development beyond mandatory state workshops. My proposed scholarship utilization avoids siloed learning; it creates a multiplier effect where I will share insights through monthly school-based seminars and develop open-access resource guides published via Rio’s</w:t>
      </w:r>
      <w:r>
        <w:t xml:space="preserve"> </w:t>
      </w:r>
      <w:r>
        <w:rPr>
          <w:iCs/>
          <w:i/>
        </w:rPr>
        <w:t xml:space="preserve">Portal Educação</w:t>
      </w:r>
      <w:r>
        <w:t xml:space="preserve">. This approach mirrors the successful model of the "</w:t>
      </w:r>
      <w:r>
        <w:rPr>
          <w:iCs/>
          <w:i/>
        </w:rPr>
        <w:t xml:space="preserve">Sala de Aula Virtual</w:t>
      </w:r>
      <w:r>
        <w:t xml:space="preserve">" initiative in São Gonçalo, which improved literacy rates by 27% across 40 schools—proving that targeted investment yields scalable impact.</w:t>
      </w:r>
    </w:p>
    <w:p>
      <w:pPr>
        <w:pStyle w:val="BodyText"/>
      </w:pPr>
      <w:r>
        <w:t xml:space="preserve">I am deeply aware that Brazil’s future is written in its classrooms. As a Primary Teacher who has navigated Rio’s rivers of opportunity and challenge—from the hills of Santa Teresa to the docks of Niterói—I have seen how exceptional pedagogy can dismantle cycles of inequality. The scholarship I seek would be channeled not toward personal gain but toward equipping me to become a catalyst for systemic change in Brazil’s most dynamic educational landscape. With this training, I will ensure that every child in my classroom—regardless of zip code or socioeconomic status—experiences education as the fundamental right it is meant to be under Brazil’s Constitution.</w:t>
      </w:r>
    </w:p>
    <w:p>
      <w:pPr>
        <w:pStyle w:val="BodyText"/>
      </w:pPr>
      <w:r>
        <w:t xml:space="preserve">Thank you for considering my application. I welcome the opportunity to discuss how this scholarship will translate into measurable outcomes for Rio de Janeiro’s youngest learners and its educators. My resume, letters of recommendation from SEEDUC supervisors, and detailed implementation roadmap are attached for your review. I am available at (21) 98765-4321 or j.silva@escolamunicipal.rj.gov.br at your earliest convenience.</w:t>
      </w:r>
    </w:p>
    <w:p>
      <w:pPr>
        <w:pStyle w:val="BodyText"/>
      </w:pPr>
      <w:r>
        <w:t xml:space="preserve">With profound respect and commitment to Brazil’s educational future,</w:t>
      </w:r>
    </w:p>
    <w:p>
      <w:pPr>
        <w:pStyle w:val="BodyText"/>
      </w:pPr>
      <w:r>
        <w:t xml:space="preserve">Joana Silva</w:t>
      </w:r>
    </w:p>
    <w:p>
      <w:pPr>
        <w:pStyle w:val="BodyText"/>
      </w:pPr>
      <w:r>
        <w:t xml:space="preserve">Primary Teacher (Certified in Early Childhood Education, UFRJ)</w:t>
      </w:r>
      <w:r>
        <w:br/>
      </w:r>
      <w:r>
        <w:t xml:space="preserve">Municipal School Network of Rio de Janeiro</w:t>
      </w:r>
      <w:r>
        <w:br/>
      </w:r>
      <w:r>
        <w:t xml:space="preserve">Certified Trainer for SEEDUC’s "Educação para Todos" Program</w:t>
      </w:r>
    </w:p>
    <w:p>
      <w:pPr>
        <w:pStyle w:val="BodyText"/>
      </w:pPr>
      <w:r>
        <w:rPr>
          <w:bCs/>
          <w:b/>
        </w:rPr>
        <w:t xml:space="preserve">Word Count:</w:t>
      </w:r>
      <w:r>
        <w:t xml:space="preserve"> </w:t>
      </w:r>
      <w:r>
        <w:t xml:space="preserve">862 words</w:t>
      </w:r>
    </w:p>
    <w:p>
      <w:pPr>
        <w:pStyle w:val="BodyText"/>
      </w:pPr>
      <w:r>
        <w:rPr>
          <w:bCs/>
          <w:b/>
        </w:rPr>
        <w:t xml:space="preserve">Key Phrases Verified:</w:t>
      </w:r>
      <w:r>
        <w:t xml:space="preserve"> </w:t>
      </w:r>
      <w:r>
        <w:t xml:space="preserve">Scholarship Application Letter, Teacher Primary, Brazil Rio de Janeir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imary Teacher Development</dc:title>
  <dc:creator/>
  <dc:language>en</dc:language>
  <cp:keywords/>
  <dcterms:created xsi:type="dcterms:W3CDTF">2026-07-24T03:44:26Z</dcterms:created>
  <dcterms:modified xsi:type="dcterms:W3CDTF">2026-07-24T03:44:26Z</dcterms:modified>
</cp:coreProperties>
</file>

<file path=docProps/custom.xml><?xml version="1.0" encoding="utf-8"?>
<Properties xmlns="http://schemas.openxmlformats.org/officeDocument/2006/custom-properties" xmlns:vt="http://schemas.openxmlformats.org/officeDocument/2006/docPropsVTypes"/>
</file>